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D88FC" w14:textId="45B73D14" w:rsidR="00FE067E" w:rsidRPr="00F90774" w:rsidRDefault="00CD36CF" w:rsidP="00CC1F3B">
      <w:pPr>
        <w:pStyle w:val="TitlePageOrigin"/>
        <w:rPr>
          <w:color w:val="auto"/>
        </w:rPr>
      </w:pPr>
      <w:r w:rsidRPr="00F90774">
        <w:rPr>
          <w:color w:val="auto"/>
        </w:rPr>
        <w:t>WEST virginia legislature</w:t>
      </w:r>
    </w:p>
    <w:p w14:paraId="1CDCF19B" w14:textId="57A236AA" w:rsidR="00CD36CF" w:rsidRPr="00F90774" w:rsidRDefault="00CD36CF" w:rsidP="00CC1F3B">
      <w:pPr>
        <w:pStyle w:val="TitlePageSession"/>
        <w:rPr>
          <w:color w:val="auto"/>
        </w:rPr>
      </w:pPr>
      <w:r w:rsidRPr="00F90774">
        <w:rPr>
          <w:color w:val="auto"/>
        </w:rPr>
        <w:t>20</w:t>
      </w:r>
      <w:r w:rsidR="00CB1ADC" w:rsidRPr="00F90774">
        <w:rPr>
          <w:color w:val="auto"/>
        </w:rPr>
        <w:t>2</w:t>
      </w:r>
      <w:r w:rsidR="000065BB" w:rsidRPr="00F90774">
        <w:rPr>
          <w:color w:val="auto"/>
        </w:rPr>
        <w:t>2</w:t>
      </w:r>
      <w:r w:rsidRPr="00F90774">
        <w:rPr>
          <w:color w:val="auto"/>
        </w:rPr>
        <w:t xml:space="preserve"> regular session</w:t>
      </w:r>
    </w:p>
    <w:p w14:paraId="632D9AC7" w14:textId="21AF12F7" w:rsidR="00CD36CF" w:rsidRPr="00F90774" w:rsidRDefault="00F23EE7" w:rsidP="00CC1F3B">
      <w:pPr>
        <w:pStyle w:val="TitlePageBillPrefix"/>
        <w:rPr>
          <w:color w:val="auto"/>
        </w:rPr>
      </w:pPr>
      <w:r w:rsidRPr="00F90774">
        <w:rPr>
          <w:noProof/>
          <w:color w:val="auto"/>
        </w:rPr>
        <mc:AlternateContent>
          <mc:Choice Requires="wps">
            <w:drawing>
              <wp:anchor distT="0" distB="0" distL="114300" distR="114300" simplePos="0" relativeHeight="251659264" behindDoc="0" locked="0" layoutInCell="1" allowOverlap="1" wp14:anchorId="7B7E42A5" wp14:editId="55AB8A2C">
                <wp:simplePos x="0" y="0"/>
                <wp:positionH relativeFrom="column">
                  <wp:posOffset>7495540</wp:posOffset>
                </wp:positionH>
                <wp:positionV relativeFrom="paragraph">
                  <wp:posOffset>479425</wp:posOffset>
                </wp:positionV>
                <wp:extent cx="9842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98425" cy="476250"/>
                        </a:xfrm>
                        <a:prstGeom prst="rect">
                          <a:avLst/>
                        </a:prstGeom>
                        <a:noFill/>
                        <a:ln w="6350">
                          <a:solidFill>
                            <a:prstClr val="black"/>
                          </a:solidFill>
                        </a:ln>
                      </wps:spPr>
                      <wps:txbx>
                        <w:txbxContent>
                          <w:p w14:paraId="69CCAC21" w14:textId="7FFA7092" w:rsidR="009B2A93" w:rsidRPr="009B2A93" w:rsidRDefault="009B2A93" w:rsidP="009B2A93">
                            <w:pPr>
                              <w:spacing w:line="240" w:lineRule="auto"/>
                              <w:jc w:val="center"/>
                              <w:rPr>
                                <w:rFonts w:cs="Arial"/>
                                <w:b/>
                              </w:rPr>
                            </w:pPr>
                            <w:r w:rsidRPr="009B2A9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7E42A5" id="_x0000_t202" coordsize="21600,21600" o:spt="202" path="m,l,21600r21600,l21600,xe">
                <v:stroke joinstyle="miter"/>
                <v:path gradientshapeok="t" o:connecttype="rect"/>
              </v:shapetype>
              <v:shape id="Fiscal" o:spid="_x0000_s1026" type="#_x0000_t202" style="position:absolute;left:0;text-align:left;margin-left:590.2pt;margin-top:37.75pt;width:7.7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" filled="f" strokeweight=".5pt">
                <v:textbox inset="0,5pt,0,0">
                  <w:txbxContent>
                    <w:p w14:paraId="69CCAC21" w14:textId="7FFA7092" w:rsidR="009B2A93" w:rsidRPr="009B2A93" w:rsidRDefault="009B2A93" w:rsidP="009B2A93">
                      <w:pPr>
                        <w:spacing w:line="240" w:lineRule="auto"/>
                        <w:jc w:val="center"/>
                        <w:rPr>
                          <w:rFonts w:cs="Arial"/>
                          <w:b/>
                        </w:rPr>
                      </w:pPr>
                      <w:r w:rsidRPr="009B2A93">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F90774">
            <w:rPr>
              <w:color w:val="auto"/>
            </w:rPr>
            <w:t>Introduced</w:t>
          </w:r>
        </w:sdtContent>
      </w:sdt>
    </w:p>
    <w:p w14:paraId="6797AB78" w14:textId="4BBEBA6B" w:rsidR="00CD36CF" w:rsidRPr="00F90774" w:rsidRDefault="007F453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377B6" w:rsidRPr="00F90774">
            <w:rPr>
              <w:color w:val="auto"/>
            </w:rPr>
            <w:t>Senate</w:t>
          </w:r>
        </w:sdtContent>
      </w:sdt>
      <w:r w:rsidR="00303684" w:rsidRPr="00F90774">
        <w:rPr>
          <w:color w:val="auto"/>
        </w:rPr>
        <w:t xml:space="preserve"> </w:t>
      </w:r>
      <w:r w:rsidR="00CD36CF" w:rsidRPr="00F90774">
        <w:rPr>
          <w:color w:val="auto"/>
        </w:rPr>
        <w:t xml:space="preserve">Bill </w:t>
      </w:r>
      <w:sdt>
        <w:sdtPr>
          <w:rPr>
            <w:color w:val="auto"/>
          </w:rPr>
          <w:tag w:val="BNum"/>
          <w:id w:val="1645317809"/>
          <w:lock w:val="sdtLocked"/>
          <w:placeholder>
            <w:docPart w:val="7CD44D7481684EFBB2169CAE07E0AB86"/>
          </w:placeholder>
          <w:text/>
        </w:sdtPr>
        <w:sdtEndPr/>
        <w:sdtContent>
          <w:r w:rsidR="00595AAF">
            <w:rPr>
              <w:color w:val="auto"/>
            </w:rPr>
            <w:t>196</w:t>
          </w:r>
        </w:sdtContent>
      </w:sdt>
    </w:p>
    <w:p w14:paraId="4099F901" w14:textId="3B269F4C" w:rsidR="00CD36CF" w:rsidRPr="00F90774" w:rsidRDefault="00CD36CF" w:rsidP="00CC1F3B">
      <w:pPr>
        <w:pStyle w:val="Sponsors"/>
        <w:rPr>
          <w:color w:val="auto"/>
        </w:rPr>
      </w:pPr>
      <w:r w:rsidRPr="00F90774">
        <w:rPr>
          <w:color w:val="auto"/>
        </w:rPr>
        <w:t xml:space="preserve">By </w:t>
      </w:r>
      <w:sdt>
        <w:sdtPr>
          <w:rPr>
            <w:color w:val="auto"/>
          </w:rPr>
          <w:tag w:val="Sponsors"/>
          <w:id w:val="1589585889"/>
          <w:placeholder>
            <w:docPart w:val="BC6A277E70A54C5D83F0F91084EB54B0"/>
          </w:placeholder>
          <w:text w:multiLine="1"/>
        </w:sdtPr>
        <w:sdtEndPr/>
        <w:sdtContent>
          <w:r w:rsidR="003A4677" w:rsidRPr="00F90774">
            <w:rPr>
              <w:color w:val="auto"/>
            </w:rPr>
            <w:t>Senator</w:t>
          </w:r>
          <w:r w:rsidR="007F4539">
            <w:rPr>
              <w:color w:val="auto"/>
            </w:rPr>
            <w:t>s</w:t>
          </w:r>
          <w:r w:rsidR="003A4677" w:rsidRPr="00F90774">
            <w:rPr>
              <w:color w:val="auto"/>
            </w:rPr>
            <w:t xml:space="preserve"> Baldwin</w:t>
          </w:r>
          <w:r w:rsidR="007F4539">
            <w:rPr>
              <w:color w:val="auto"/>
            </w:rPr>
            <w:t>, Lindsay, and Caputo</w:t>
          </w:r>
        </w:sdtContent>
      </w:sdt>
    </w:p>
    <w:p w14:paraId="47AF32A5" w14:textId="563FE63C" w:rsidR="009665A8" w:rsidRPr="00F90774" w:rsidRDefault="00CD36CF" w:rsidP="00CC1F3B">
      <w:pPr>
        <w:pStyle w:val="References"/>
        <w:rPr>
          <w:color w:val="auto"/>
        </w:rPr>
      </w:pPr>
      <w:r w:rsidRPr="00F90774">
        <w:rPr>
          <w:color w:val="auto"/>
        </w:rPr>
        <w:t>[</w:t>
      </w:r>
      <w:sdt>
        <w:sdtPr>
          <w:rPr>
            <w:color w:val="auto"/>
          </w:rPr>
          <w:tag w:val="References"/>
          <w:id w:val="-1043047873"/>
          <w:placeholder>
            <w:docPart w:val="460D713500284C7FB4932CF3609CC106"/>
          </w:placeholder>
          <w:text w:multiLine="1"/>
        </w:sdtPr>
        <w:sdtEndPr/>
        <w:sdtContent>
          <w:r w:rsidR="005B5141" w:rsidRPr="00F90774">
            <w:rPr>
              <w:color w:val="auto"/>
            </w:rPr>
            <w:t>Introduced</w:t>
          </w:r>
          <w:r w:rsidR="00595AAF">
            <w:rPr>
              <w:color w:val="auto"/>
            </w:rPr>
            <w:t xml:space="preserve"> January 12,</w:t>
          </w:r>
          <w:r w:rsidR="00B67DE5">
            <w:rPr>
              <w:color w:val="auto"/>
            </w:rPr>
            <w:t xml:space="preserve"> </w:t>
          </w:r>
          <w:r w:rsidR="00595AAF">
            <w:rPr>
              <w:color w:val="auto"/>
            </w:rPr>
            <w:t>2022</w:t>
          </w:r>
        </w:sdtContent>
      </w:sdt>
      <w:r w:rsidR="00756CB1" w:rsidRPr="00F90774">
        <w:rPr>
          <w:color w:val="auto"/>
        </w:rPr>
        <w:t xml:space="preserve">; </w:t>
      </w:r>
      <w:r w:rsidR="00595AAF">
        <w:rPr>
          <w:color w:val="auto"/>
        </w:rPr>
        <w:t>r</w:t>
      </w:r>
      <w:r w:rsidR="00756CB1" w:rsidRPr="00F90774">
        <w:rPr>
          <w:color w:val="auto"/>
        </w:rPr>
        <w:t xml:space="preserve">eferred </w:t>
      </w:r>
    </w:p>
    <w:p w14:paraId="6DF2701B" w14:textId="34A57BE8" w:rsidR="00E831B3" w:rsidRPr="00F90774" w:rsidRDefault="00756CB1" w:rsidP="00CC1F3B">
      <w:pPr>
        <w:pStyle w:val="References"/>
        <w:rPr>
          <w:color w:val="auto"/>
        </w:rPr>
      </w:pPr>
      <w:r w:rsidRPr="00F90774">
        <w:rPr>
          <w:color w:val="auto"/>
        </w:rPr>
        <w:t>to the</w:t>
      </w:r>
      <w:r w:rsidR="009665A8" w:rsidRPr="00F90774">
        <w:rPr>
          <w:color w:val="auto"/>
        </w:rPr>
        <w:t xml:space="preserve"> </w:t>
      </w:r>
      <w:r w:rsidRPr="00F90774">
        <w:rPr>
          <w:color w:val="auto"/>
        </w:rPr>
        <w:t>Committee on the</w:t>
      </w:r>
      <w:r w:rsidR="00B67DE5">
        <w:rPr>
          <w:color w:val="auto"/>
        </w:rPr>
        <w:t xml:space="preserve"> Judiciary</w:t>
      </w:r>
      <w:r w:rsidR="00CD36CF" w:rsidRPr="00F90774">
        <w:rPr>
          <w:color w:val="auto"/>
        </w:rPr>
        <w:t>]</w:t>
      </w:r>
    </w:p>
    <w:p w14:paraId="352DA01A" w14:textId="77777777" w:rsidR="00F90774" w:rsidRPr="00F90774" w:rsidRDefault="0000526A" w:rsidP="00F90774">
      <w:pPr>
        <w:pStyle w:val="TitleSection"/>
        <w:rPr>
          <w:color w:val="auto"/>
        </w:rPr>
      </w:pPr>
      <w:r w:rsidRPr="00F90774">
        <w:rPr>
          <w:color w:val="auto"/>
        </w:rPr>
        <w:lastRenderedPageBreak/>
        <w:t>A BILL</w:t>
      </w:r>
      <w:r w:rsidR="00E53F31" w:rsidRPr="00F90774">
        <w:rPr>
          <w:color w:val="auto"/>
        </w:rPr>
        <w:t xml:space="preserve"> to amend the Code of West Virginia, 1931, as amended, by adding</w:t>
      </w:r>
      <w:r w:rsidR="005B5141" w:rsidRPr="00F90774">
        <w:rPr>
          <w:color w:val="auto"/>
        </w:rPr>
        <w:t xml:space="preserve"> thereto</w:t>
      </w:r>
      <w:r w:rsidR="00E53F31" w:rsidRPr="00F90774">
        <w:rPr>
          <w:color w:val="auto"/>
        </w:rPr>
        <w:t xml:space="preserve"> a new section, designated </w:t>
      </w:r>
      <w:r w:rsidR="00F90774" w:rsidRPr="00F90774">
        <w:rPr>
          <w:color w:val="auto"/>
        </w:rPr>
        <w:t>§46A-6O-1, §46A-6O-2, and §46A-6O-3, all relating to prohibiting certain misleading pharmaceutical advertising practices; providing for certain disclosures and warnings in pharmaceutical advertising for the protection of patients; and imposing criminal penalties.</w:t>
      </w:r>
    </w:p>
    <w:p w14:paraId="3263C3A3" w14:textId="77777777" w:rsidR="00F90774" w:rsidRPr="00F90774" w:rsidRDefault="00F90774" w:rsidP="00F90774">
      <w:pPr>
        <w:pStyle w:val="EnactingClause"/>
        <w:rPr>
          <w:color w:val="auto"/>
        </w:rPr>
      </w:pPr>
      <w:r w:rsidRPr="00F90774">
        <w:rPr>
          <w:color w:val="auto"/>
        </w:rPr>
        <w:t>Be it enacted by the Legislature of West Virginia:</w:t>
      </w:r>
    </w:p>
    <w:p w14:paraId="385514EA" w14:textId="77777777" w:rsidR="00F90774" w:rsidRPr="00F90774" w:rsidRDefault="00F90774" w:rsidP="00F90774">
      <w:pPr>
        <w:pStyle w:val="ArticleHeading"/>
        <w:rPr>
          <w:color w:val="auto"/>
          <w:u w:val="single"/>
        </w:rPr>
        <w:sectPr w:rsidR="00F90774" w:rsidRPr="00F90774" w:rsidSect="00216E9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90774">
        <w:rPr>
          <w:color w:val="auto"/>
          <w:u w:val="single"/>
        </w:rPr>
        <w:t>ARTICLE 6O. “Side Effects may include” pharmaceuticaL ADVERTISING act.</w:t>
      </w:r>
    </w:p>
    <w:p w14:paraId="33102089" w14:textId="77777777" w:rsidR="00F90774" w:rsidRPr="00F90774" w:rsidRDefault="00F90774" w:rsidP="00F90774">
      <w:pPr>
        <w:pStyle w:val="SectionHeading"/>
        <w:rPr>
          <w:color w:val="auto"/>
          <w:u w:val="single"/>
        </w:rPr>
        <w:sectPr w:rsidR="00F90774" w:rsidRPr="00F90774" w:rsidSect="00216E92">
          <w:type w:val="continuous"/>
          <w:pgSz w:w="12240" w:h="15840" w:code="1"/>
          <w:pgMar w:top="1440" w:right="1440" w:bottom="1440" w:left="1440" w:header="720" w:footer="720" w:gutter="0"/>
          <w:lnNumType w:countBy="1" w:restart="newSection"/>
          <w:cols w:space="720"/>
          <w:titlePg/>
          <w:docGrid w:linePitch="360"/>
        </w:sectPr>
      </w:pPr>
      <w:r w:rsidRPr="00F90774">
        <w:rPr>
          <w:color w:val="auto"/>
          <w:u w:val="single"/>
        </w:rPr>
        <w:t xml:space="preserve">§46A-6O-1. Short title. </w:t>
      </w:r>
    </w:p>
    <w:p w14:paraId="0CBD0535" w14:textId="77777777" w:rsidR="00F90774" w:rsidRPr="00F90774" w:rsidRDefault="00F90774" w:rsidP="00F90774">
      <w:pPr>
        <w:pStyle w:val="SectionBody"/>
        <w:rPr>
          <w:color w:val="auto"/>
          <w:u w:val="single"/>
        </w:rPr>
      </w:pPr>
      <w:r w:rsidRPr="00F90774">
        <w:rPr>
          <w:color w:val="auto"/>
          <w:u w:val="single"/>
        </w:rPr>
        <w:t>This article shall be known and cited as the “Side Effects May Include” Pharmaceutical Advertising Act.</w:t>
      </w:r>
    </w:p>
    <w:p w14:paraId="4A7D8923" w14:textId="77777777" w:rsidR="00F90774" w:rsidRPr="00F90774" w:rsidRDefault="00F90774" w:rsidP="00F90774">
      <w:pPr>
        <w:pStyle w:val="SectionHeading"/>
        <w:rPr>
          <w:color w:val="auto"/>
          <w:u w:val="single"/>
        </w:rPr>
      </w:pPr>
      <w:r w:rsidRPr="00F90774">
        <w:rPr>
          <w:color w:val="auto"/>
          <w:u w:val="single"/>
        </w:rPr>
        <w:t xml:space="preserve">§46A-6O-2. Deceptive advertising practices. </w:t>
      </w:r>
    </w:p>
    <w:p w14:paraId="4D02D71C" w14:textId="77777777" w:rsidR="00F90774" w:rsidRPr="00F90774" w:rsidRDefault="00F90774" w:rsidP="00F90774">
      <w:pPr>
        <w:pStyle w:val="SectionBody"/>
        <w:rPr>
          <w:color w:val="auto"/>
          <w:u w:val="single"/>
        </w:rPr>
        <w:sectPr w:rsidR="00F90774" w:rsidRPr="00F90774" w:rsidSect="00216E92">
          <w:type w:val="continuous"/>
          <w:pgSz w:w="12240" w:h="15840" w:code="1"/>
          <w:pgMar w:top="1440" w:right="1440" w:bottom="1440" w:left="1440" w:header="720" w:footer="720" w:gutter="0"/>
          <w:lnNumType w:countBy="1" w:restart="newSection"/>
          <w:cols w:space="720"/>
          <w:titlePg/>
          <w:docGrid w:linePitch="360"/>
        </w:sectPr>
      </w:pPr>
    </w:p>
    <w:p w14:paraId="01032D62" w14:textId="77777777" w:rsidR="00F90774" w:rsidRPr="00F90774" w:rsidRDefault="00F90774" w:rsidP="00F90774">
      <w:pPr>
        <w:pStyle w:val="SectionBody"/>
        <w:rPr>
          <w:color w:val="auto"/>
          <w:u w:val="single"/>
        </w:rPr>
      </w:pPr>
      <w:r w:rsidRPr="00F90774">
        <w:rPr>
          <w:color w:val="auto"/>
          <w:u w:val="single"/>
        </w:rPr>
        <w:t xml:space="preserve">(a) </w:t>
      </w:r>
      <w:r w:rsidRPr="00F90774">
        <w:rPr>
          <w:i/>
          <w:color w:val="auto"/>
          <w:u w:val="single"/>
        </w:rPr>
        <w:t>Specifically prohibited advertising practices</w:t>
      </w:r>
      <w:r w:rsidRPr="00F90774">
        <w:rPr>
          <w:color w:val="auto"/>
          <w:u w:val="single"/>
        </w:rPr>
        <w:t xml:space="preserve">. — A person engages in a deceptive trade practice if in advertising </w:t>
      </w:r>
      <w:bookmarkStart w:id="0" w:name="_Hlk1044708"/>
      <w:bookmarkStart w:id="1" w:name="_Hlk1042660"/>
      <w:r w:rsidRPr="00F90774">
        <w:rPr>
          <w:color w:val="auto"/>
          <w:u w:val="single"/>
        </w:rPr>
        <w:t>pharmaceutica</w:t>
      </w:r>
      <w:bookmarkEnd w:id="0"/>
      <w:r w:rsidRPr="00F90774">
        <w:rPr>
          <w:color w:val="auto"/>
          <w:u w:val="single"/>
        </w:rPr>
        <w:t>l</w:t>
      </w:r>
      <w:bookmarkEnd w:id="1"/>
      <w:r w:rsidRPr="00F90774">
        <w:rPr>
          <w:color w:val="auto"/>
          <w:u w:val="single"/>
        </w:rPr>
        <w:t xml:space="preserve"> products the person does any of the following: </w:t>
      </w:r>
    </w:p>
    <w:p w14:paraId="71F0C4C4" w14:textId="77777777" w:rsidR="00F90774" w:rsidRPr="00F90774" w:rsidRDefault="00F90774" w:rsidP="00F90774">
      <w:pPr>
        <w:pStyle w:val="SectionBody"/>
        <w:rPr>
          <w:color w:val="auto"/>
          <w:u w:val="single"/>
        </w:rPr>
      </w:pPr>
      <w:r w:rsidRPr="00F90774">
        <w:rPr>
          <w:color w:val="auto"/>
          <w:u w:val="single"/>
        </w:rPr>
        <w:t xml:space="preserve">(1) Fails to disclose at the outset of the advertisement: “This is a paid advertisement for a pharmaceutical product”; </w:t>
      </w:r>
    </w:p>
    <w:p w14:paraId="3CB98DF0" w14:textId="77777777" w:rsidR="00F90774" w:rsidRPr="00F90774" w:rsidRDefault="00F90774" w:rsidP="00F90774">
      <w:pPr>
        <w:pStyle w:val="SectionBody"/>
        <w:rPr>
          <w:color w:val="auto"/>
          <w:u w:val="single"/>
        </w:rPr>
      </w:pPr>
      <w:r w:rsidRPr="00F90774">
        <w:rPr>
          <w:color w:val="auto"/>
          <w:u w:val="single"/>
        </w:rPr>
        <w:t xml:space="preserve">(2) Presents an advertisement as a “medical alert”, “health alert”, “consumer alert”, “public service announcement”, or similar term; </w:t>
      </w:r>
    </w:p>
    <w:p w14:paraId="3587036F" w14:textId="77777777" w:rsidR="00F90774" w:rsidRPr="00F90774" w:rsidRDefault="00F90774" w:rsidP="00F90774">
      <w:pPr>
        <w:pStyle w:val="SectionBody"/>
        <w:rPr>
          <w:color w:val="auto"/>
          <w:u w:val="single"/>
        </w:rPr>
      </w:pPr>
      <w:r w:rsidRPr="00F90774">
        <w:rPr>
          <w:color w:val="auto"/>
          <w:u w:val="single"/>
        </w:rPr>
        <w:t xml:space="preserve">(3) Displays the logo of a federal or state government agency in a manner that suggests affiliation with the sponsorship of that agency;  </w:t>
      </w:r>
    </w:p>
    <w:p w14:paraId="179B8B99" w14:textId="77777777" w:rsidR="00F90774" w:rsidRPr="00F90774" w:rsidRDefault="00F90774" w:rsidP="00F90774">
      <w:pPr>
        <w:pStyle w:val="SectionBody"/>
        <w:rPr>
          <w:color w:val="auto"/>
          <w:u w:val="single"/>
        </w:rPr>
      </w:pPr>
      <w:r w:rsidRPr="00F90774">
        <w:rPr>
          <w:color w:val="auto"/>
          <w:u w:val="single"/>
        </w:rPr>
        <w:t xml:space="preserve">(4) Fails to identify the sponsor of the advertisement; </w:t>
      </w:r>
    </w:p>
    <w:p w14:paraId="454730FE" w14:textId="77777777" w:rsidR="00F90774" w:rsidRPr="00F90774" w:rsidRDefault="00F90774" w:rsidP="00F90774">
      <w:pPr>
        <w:pStyle w:val="SectionBody"/>
        <w:rPr>
          <w:color w:val="auto"/>
          <w:u w:val="single"/>
        </w:rPr>
      </w:pPr>
      <w:r w:rsidRPr="00F90774">
        <w:rPr>
          <w:color w:val="auto"/>
          <w:u w:val="single"/>
        </w:rPr>
        <w:t>(5) Causes consumers unwarranted anxiety that they are suffering from any ailment. Nor should it imply that suffering may arise if a consumer fails to respond to the advertisement’s claim. Communication which brings fear or distress may not be used;</w:t>
      </w:r>
    </w:p>
    <w:p w14:paraId="572F53E4" w14:textId="77777777" w:rsidR="00F90774" w:rsidRPr="00F90774" w:rsidRDefault="00F90774" w:rsidP="00F90774">
      <w:pPr>
        <w:pStyle w:val="SectionBody"/>
        <w:rPr>
          <w:color w:val="auto"/>
          <w:u w:val="single"/>
        </w:rPr>
      </w:pPr>
      <w:r w:rsidRPr="00F90774">
        <w:rPr>
          <w:color w:val="auto"/>
          <w:u w:val="single"/>
        </w:rPr>
        <w:t>(6) Uses language or medical terminology that is confusing or misleading to the consumer;</w:t>
      </w:r>
    </w:p>
    <w:p w14:paraId="4DB246F1" w14:textId="77777777" w:rsidR="00F90774" w:rsidRPr="00F90774" w:rsidRDefault="00F90774" w:rsidP="00F90774">
      <w:pPr>
        <w:pStyle w:val="SectionBody"/>
        <w:rPr>
          <w:color w:val="auto"/>
          <w:u w:val="single"/>
        </w:rPr>
      </w:pPr>
      <w:r w:rsidRPr="00F90774">
        <w:rPr>
          <w:color w:val="auto"/>
          <w:u w:val="single"/>
        </w:rPr>
        <w:lastRenderedPageBreak/>
        <w:t>(7) Suggests that the pharmaceutical has been recommended by scientists or health professionals; or</w:t>
      </w:r>
    </w:p>
    <w:p w14:paraId="4B5861B8" w14:textId="77777777" w:rsidR="00F90774" w:rsidRPr="00F90774" w:rsidRDefault="00F90774" w:rsidP="00F90774">
      <w:pPr>
        <w:pStyle w:val="SectionBody"/>
        <w:rPr>
          <w:color w:val="auto"/>
          <w:u w:val="single"/>
        </w:rPr>
      </w:pPr>
      <w:r w:rsidRPr="00F90774">
        <w:rPr>
          <w:color w:val="auto"/>
          <w:u w:val="single"/>
        </w:rPr>
        <w:t xml:space="preserve">(8) Includes a recommendation by a person who, because of their celebrity status, may encourage consumers to take a </w:t>
      </w:r>
      <w:bookmarkStart w:id="2" w:name="_Hlk1044825"/>
      <w:r w:rsidRPr="00F90774">
        <w:rPr>
          <w:color w:val="auto"/>
          <w:u w:val="single"/>
        </w:rPr>
        <w:t>pharmaceutical</w:t>
      </w:r>
      <w:bookmarkEnd w:id="2"/>
      <w:r w:rsidRPr="00F90774">
        <w:rPr>
          <w:color w:val="auto"/>
          <w:u w:val="single"/>
        </w:rPr>
        <w:t>.</w:t>
      </w:r>
    </w:p>
    <w:p w14:paraId="18A9A557" w14:textId="77777777" w:rsidR="00F90774" w:rsidRPr="00F90774" w:rsidRDefault="00F90774" w:rsidP="00F90774">
      <w:pPr>
        <w:pStyle w:val="SectionBody"/>
        <w:rPr>
          <w:color w:val="auto"/>
          <w:u w:val="single"/>
        </w:rPr>
      </w:pPr>
      <w:r w:rsidRPr="00F90774">
        <w:rPr>
          <w:color w:val="auto"/>
          <w:u w:val="single"/>
        </w:rPr>
        <w:t xml:space="preserve">(b) </w:t>
      </w:r>
      <w:r w:rsidRPr="00F90774">
        <w:rPr>
          <w:i/>
          <w:color w:val="auto"/>
          <w:u w:val="single"/>
        </w:rPr>
        <w:t>Disclosures and warnings for protection of patients</w:t>
      </w:r>
      <w:r w:rsidRPr="00F90774">
        <w:rPr>
          <w:color w:val="auto"/>
          <w:u w:val="single"/>
        </w:rPr>
        <w:t>. — An advertisement for a pharmaceutical product shall include:</w:t>
      </w:r>
    </w:p>
    <w:p w14:paraId="3F38B7BF" w14:textId="77777777" w:rsidR="00F90774" w:rsidRPr="00F90774" w:rsidRDefault="00F90774" w:rsidP="00F90774">
      <w:pPr>
        <w:pStyle w:val="SectionBody"/>
        <w:rPr>
          <w:color w:val="auto"/>
          <w:u w:val="single"/>
        </w:rPr>
      </w:pPr>
      <w:r w:rsidRPr="00F90774">
        <w:rPr>
          <w:color w:val="auto"/>
          <w:u w:val="single"/>
        </w:rPr>
        <w:t>(1) The trade/brand name or proprietary name, if any, including name(s) of the active ingredient(s);</w:t>
      </w:r>
    </w:p>
    <w:p w14:paraId="7DEDFC9D" w14:textId="77777777" w:rsidR="00F90774" w:rsidRPr="00F90774" w:rsidRDefault="00F90774" w:rsidP="00F90774">
      <w:pPr>
        <w:pStyle w:val="SectionBody"/>
        <w:rPr>
          <w:color w:val="auto"/>
          <w:u w:val="single"/>
        </w:rPr>
      </w:pPr>
      <w:r w:rsidRPr="00F90774">
        <w:rPr>
          <w:color w:val="auto"/>
          <w:u w:val="single"/>
        </w:rPr>
        <w:t>(2) The major indication(s) for use;</w:t>
      </w:r>
    </w:p>
    <w:p w14:paraId="2E011842" w14:textId="77777777" w:rsidR="00F90774" w:rsidRPr="00F90774" w:rsidRDefault="00F90774" w:rsidP="00F90774">
      <w:pPr>
        <w:pStyle w:val="SectionBody"/>
        <w:rPr>
          <w:color w:val="auto"/>
          <w:u w:val="single"/>
        </w:rPr>
      </w:pPr>
      <w:r w:rsidRPr="00F90774">
        <w:rPr>
          <w:color w:val="auto"/>
          <w:u w:val="single"/>
        </w:rPr>
        <w:t xml:space="preserve">(3) The major precautions, contra-indications, and warnings; and </w:t>
      </w:r>
    </w:p>
    <w:p w14:paraId="7B0C7450" w14:textId="77777777" w:rsidR="00F90774" w:rsidRPr="00F90774" w:rsidRDefault="00F90774" w:rsidP="00F90774">
      <w:pPr>
        <w:pStyle w:val="SectionBody"/>
        <w:rPr>
          <w:color w:val="auto"/>
          <w:u w:val="single"/>
        </w:rPr>
      </w:pPr>
      <w:r w:rsidRPr="00F90774">
        <w:rPr>
          <w:color w:val="auto"/>
          <w:u w:val="single"/>
        </w:rPr>
        <w:t>(4) The average retail price.</w:t>
      </w:r>
    </w:p>
    <w:p w14:paraId="27D72730" w14:textId="77777777" w:rsidR="00F90774" w:rsidRPr="00F90774" w:rsidRDefault="00F90774" w:rsidP="00F90774">
      <w:pPr>
        <w:pStyle w:val="SectionBody"/>
        <w:rPr>
          <w:color w:val="auto"/>
          <w:u w:val="single"/>
        </w:rPr>
      </w:pPr>
      <w:r w:rsidRPr="00F90774">
        <w:rPr>
          <w:color w:val="auto"/>
          <w:u w:val="single"/>
        </w:rPr>
        <w:t xml:space="preserve">(c) </w:t>
      </w:r>
      <w:r w:rsidRPr="00F90774">
        <w:rPr>
          <w:i/>
          <w:color w:val="auto"/>
          <w:u w:val="single"/>
        </w:rPr>
        <w:t>Appearance of required statements, disclosures, and warnings</w:t>
      </w:r>
      <w:r w:rsidRPr="00F90774">
        <w:rPr>
          <w:color w:val="auto"/>
          <w:u w:val="single"/>
        </w:rPr>
        <w:t xml:space="preserve">. — (1) Any words or statements required by this section to appear in an advertisement must be presented clearly and conspicuously. </w:t>
      </w:r>
    </w:p>
    <w:p w14:paraId="04071550" w14:textId="77777777" w:rsidR="00F90774" w:rsidRPr="00F90774" w:rsidRDefault="00F90774" w:rsidP="00F90774">
      <w:pPr>
        <w:pStyle w:val="SectionBody"/>
        <w:rPr>
          <w:color w:val="auto"/>
          <w:u w:val="single"/>
        </w:rPr>
      </w:pPr>
      <w:r w:rsidRPr="00F90774">
        <w:rPr>
          <w:color w:val="auto"/>
          <w:u w:val="single"/>
        </w:rPr>
        <w:t xml:space="preserve">(2) Written disclosures shall be clearly legible and, if televised or displayed electronically, shall be displayed for a sufficient time to enable the viewer to easily see and fully read the disclosure or disclaimer. </w:t>
      </w:r>
    </w:p>
    <w:p w14:paraId="1EC94C5F" w14:textId="77777777" w:rsidR="00F90774" w:rsidRPr="00F90774" w:rsidRDefault="00F90774" w:rsidP="00F90774">
      <w:pPr>
        <w:pStyle w:val="SectionBody"/>
        <w:rPr>
          <w:color w:val="auto"/>
          <w:u w:val="single"/>
        </w:rPr>
      </w:pPr>
      <w:r w:rsidRPr="00F90774">
        <w:rPr>
          <w:color w:val="auto"/>
          <w:u w:val="single"/>
        </w:rPr>
        <w:t xml:space="preserve">(3) Spoken disclosures shall be plainly audible and clearly intelligible. </w:t>
      </w:r>
    </w:p>
    <w:p w14:paraId="2B8395BB" w14:textId="77777777" w:rsidR="00F90774" w:rsidRPr="00F90774" w:rsidRDefault="00F90774" w:rsidP="00F90774">
      <w:pPr>
        <w:pStyle w:val="SectionHeading"/>
        <w:rPr>
          <w:color w:val="auto"/>
          <w:u w:val="single"/>
        </w:rPr>
      </w:pPr>
      <w:r w:rsidRPr="00F90774">
        <w:rPr>
          <w:color w:val="auto"/>
          <w:u w:val="single"/>
        </w:rPr>
        <w:t xml:space="preserve">§46A-6O-3. Wrongful use or disclosure of protected health information for solicitation. </w:t>
      </w:r>
    </w:p>
    <w:p w14:paraId="7213E9C4" w14:textId="77777777" w:rsidR="00F90774" w:rsidRPr="00F90774" w:rsidRDefault="00F90774" w:rsidP="00F90774">
      <w:pPr>
        <w:pStyle w:val="SectionBody"/>
        <w:rPr>
          <w:color w:val="auto"/>
          <w:u w:val="single"/>
        </w:rPr>
        <w:sectPr w:rsidR="00F90774" w:rsidRPr="00F90774" w:rsidSect="00216E92">
          <w:type w:val="continuous"/>
          <w:pgSz w:w="12240" w:h="15840" w:code="1"/>
          <w:pgMar w:top="1440" w:right="1440" w:bottom="1440" w:left="1440" w:header="720" w:footer="720" w:gutter="0"/>
          <w:lnNumType w:countBy="1" w:restart="newSection"/>
          <w:pgNumType w:start="1"/>
          <w:cols w:space="720"/>
          <w:docGrid w:linePitch="360"/>
        </w:sectPr>
      </w:pPr>
    </w:p>
    <w:p w14:paraId="00FC054F" w14:textId="77777777" w:rsidR="00F90774" w:rsidRPr="00F90774" w:rsidRDefault="00F90774" w:rsidP="00F90774">
      <w:pPr>
        <w:pStyle w:val="SectionBody"/>
        <w:rPr>
          <w:color w:val="auto"/>
          <w:u w:val="single"/>
        </w:rPr>
      </w:pPr>
      <w:r w:rsidRPr="00F90774">
        <w:rPr>
          <w:color w:val="auto"/>
          <w:u w:val="single"/>
        </w:rPr>
        <w:t xml:space="preserve">(a) </w:t>
      </w:r>
      <w:r w:rsidRPr="00F90774">
        <w:rPr>
          <w:i/>
          <w:color w:val="auto"/>
          <w:u w:val="single"/>
        </w:rPr>
        <w:t>Use or disclosure of protected health information for legal solicitation</w:t>
      </w:r>
      <w:r w:rsidRPr="00F90774">
        <w:rPr>
          <w:color w:val="auto"/>
          <w:u w:val="single"/>
        </w:rPr>
        <w:t>. — A person may not use, cause to be used, obtain, sell, transfer, or disclose to another person without written authorization protected health information for the purposes of soliciting an individual for pharmaceutical products.</w:t>
      </w:r>
    </w:p>
    <w:p w14:paraId="5F6459F9" w14:textId="77777777" w:rsidR="00F90774" w:rsidRPr="00F90774" w:rsidRDefault="00F90774" w:rsidP="00F90774">
      <w:pPr>
        <w:pStyle w:val="SectionBody"/>
        <w:rPr>
          <w:color w:val="auto"/>
          <w:u w:val="single"/>
        </w:rPr>
      </w:pPr>
      <w:r w:rsidRPr="00F90774">
        <w:rPr>
          <w:color w:val="auto"/>
          <w:u w:val="single"/>
        </w:rPr>
        <w:t xml:space="preserve">(b) </w:t>
      </w:r>
      <w:r w:rsidRPr="00F90774">
        <w:rPr>
          <w:i/>
          <w:color w:val="auto"/>
          <w:u w:val="single"/>
        </w:rPr>
        <w:t>Definitions</w:t>
      </w:r>
      <w:r w:rsidRPr="00F90774">
        <w:rPr>
          <w:color w:val="auto"/>
          <w:u w:val="single"/>
        </w:rPr>
        <w:t>. — For purposes of this section:</w:t>
      </w:r>
    </w:p>
    <w:p w14:paraId="27DCA117" w14:textId="77777777" w:rsidR="00F90774" w:rsidRPr="00F90774" w:rsidRDefault="00F90774" w:rsidP="00F90774">
      <w:pPr>
        <w:pStyle w:val="SectionBody"/>
        <w:rPr>
          <w:color w:val="auto"/>
          <w:u w:val="single"/>
        </w:rPr>
      </w:pPr>
      <w:r w:rsidRPr="00F90774">
        <w:rPr>
          <w:color w:val="auto"/>
          <w:u w:val="single"/>
        </w:rPr>
        <w:t>“Protected health information” has the meaning given to the term in section 160.103 of title 45, Code of Federal Regulations.</w:t>
      </w:r>
    </w:p>
    <w:p w14:paraId="561CC96B" w14:textId="77777777" w:rsidR="00F90774" w:rsidRPr="00F90774" w:rsidRDefault="00F90774" w:rsidP="00F90774">
      <w:pPr>
        <w:pStyle w:val="SectionBody"/>
        <w:rPr>
          <w:color w:val="auto"/>
          <w:u w:val="single"/>
        </w:rPr>
      </w:pPr>
      <w:r w:rsidRPr="00F90774">
        <w:rPr>
          <w:color w:val="auto"/>
          <w:u w:val="single"/>
        </w:rPr>
        <w:lastRenderedPageBreak/>
        <w:t>“Solicit” means offer to provide pharmaceutical products by written, recorded, or electronic communication, or by in-person, telephone, or real-time electronic contact.</w:t>
      </w:r>
    </w:p>
    <w:p w14:paraId="2967F473" w14:textId="77777777" w:rsidR="00F90774" w:rsidRPr="00F90774" w:rsidRDefault="00F90774" w:rsidP="00F90774">
      <w:pPr>
        <w:pStyle w:val="SectionBody"/>
        <w:rPr>
          <w:color w:val="auto"/>
          <w:u w:val="single"/>
        </w:rPr>
      </w:pPr>
      <w:r w:rsidRPr="00F90774">
        <w:rPr>
          <w:color w:val="auto"/>
          <w:u w:val="single"/>
        </w:rPr>
        <w:t xml:space="preserve">(c) </w:t>
      </w:r>
      <w:r w:rsidRPr="00F90774">
        <w:rPr>
          <w:i/>
          <w:color w:val="auto"/>
          <w:u w:val="single"/>
        </w:rPr>
        <w:t>Enforcement. —</w:t>
      </w:r>
      <w:r w:rsidRPr="00F90774">
        <w:rPr>
          <w:color w:val="auto"/>
          <w:u w:val="single"/>
        </w:rPr>
        <w:t xml:space="preserve"> (1) A violation of this section constitutes a violation of West Virginia’s health privacy laws or §46A-6-101 </w:t>
      </w:r>
      <w:r w:rsidRPr="00F90774">
        <w:rPr>
          <w:i/>
          <w:color w:val="auto"/>
          <w:u w:val="single"/>
        </w:rPr>
        <w:t>et seq.,</w:t>
      </w:r>
      <w:r w:rsidRPr="00F90774">
        <w:rPr>
          <w:color w:val="auto"/>
          <w:u w:val="single"/>
        </w:rPr>
        <w:t xml:space="preserve"> of this code.</w:t>
      </w:r>
    </w:p>
    <w:p w14:paraId="1419ACCE" w14:textId="77777777" w:rsidR="00F90774" w:rsidRPr="00F90774" w:rsidRDefault="00F90774" w:rsidP="00F90774">
      <w:pPr>
        <w:pStyle w:val="SectionBody"/>
        <w:rPr>
          <w:color w:val="auto"/>
          <w:u w:val="single"/>
        </w:rPr>
      </w:pPr>
      <w:r w:rsidRPr="00F90774">
        <w:rPr>
          <w:color w:val="auto"/>
          <w:u w:val="single"/>
        </w:rPr>
        <w:t>(2) In addition to any other remedy provided by law, a person who willfully and knowingly violates this section is guilty of a misdemeanor and, upon conviction thereof, shall be fined $1,000 or confined in jail not more than one year, or both fined and confined.</w:t>
      </w:r>
    </w:p>
    <w:p w14:paraId="38072A30" w14:textId="77777777" w:rsidR="00F90774" w:rsidRPr="00F90774" w:rsidRDefault="00F90774" w:rsidP="00F90774">
      <w:pPr>
        <w:pStyle w:val="SectionBody"/>
        <w:rPr>
          <w:color w:val="auto"/>
          <w:u w:val="single"/>
        </w:rPr>
      </w:pPr>
      <w:r w:rsidRPr="00F90774">
        <w:rPr>
          <w:color w:val="auto"/>
          <w:u w:val="single"/>
        </w:rPr>
        <w:t xml:space="preserve">(d) </w:t>
      </w:r>
      <w:r w:rsidRPr="00F90774">
        <w:rPr>
          <w:i/>
          <w:color w:val="auto"/>
          <w:u w:val="single"/>
        </w:rPr>
        <w:t>Construction.</w:t>
      </w:r>
      <w:r w:rsidRPr="00F90774">
        <w:rPr>
          <w:color w:val="auto"/>
          <w:u w:val="single"/>
        </w:rPr>
        <w:t xml:space="preserve"> — This provision may not be construed to apply to the use or disclosure of protected health information to an individual’s physician, in the course of treatment, or as otherwise permitted or required by law.</w:t>
      </w:r>
    </w:p>
    <w:p w14:paraId="05EA34A1" w14:textId="77777777" w:rsidR="00F90774" w:rsidRPr="00F90774" w:rsidRDefault="00F90774" w:rsidP="00F90774">
      <w:pPr>
        <w:pStyle w:val="Note"/>
        <w:rPr>
          <w:color w:val="auto"/>
        </w:rPr>
      </w:pPr>
    </w:p>
    <w:p w14:paraId="04F1B904" w14:textId="77777777" w:rsidR="00F90774" w:rsidRPr="00F90774" w:rsidRDefault="00F90774" w:rsidP="00F90774">
      <w:pPr>
        <w:pStyle w:val="Note"/>
        <w:rPr>
          <w:color w:val="auto"/>
        </w:rPr>
      </w:pPr>
      <w:r w:rsidRPr="00F90774">
        <w:rPr>
          <w:color w:val="auto"/>
        </w:rPr>
        <w:t>NOTE: The purpose of this bill is to prevent the deceptive use of pharmaceutical advertising and solicitation by prohibiting people from engaging in those activities and providing criminal penalties.</w:t>
      </w:r>
    </w:p>
    <w:p w14:paraId="177D5E90" w14:textId="77777777" w:rsidR="006865E9" w:rsidRPr="00F90774" w:rsidRDefault="00AE48A0" w:rsidP="00CC1F3B">
      <w:pPr>
        <w:pStyle w:val="Note"/>
        <w:rPr>
          <w:color w:val="auto"/>
        </w:rPr>
      </w:pPr>
      <w:r w:rsidRPr="00F90774">
        <w:rPr>
          <w:color w:val="auto"/>
        </w:rPr>
        <w:t>Strike-throughs indicate language that would be stricken from a heading or the present law and underscoring indicates new language that would be added.</w:t>
      </w:r>
    </w:p>
    <w:sectPr w:rsidR="006865E9" w:rsidRPr="00F90774" w:rsidSect="00657215">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FD80D" w14:textId="77777777" w:rsidR="005A3DAE" w:rsidRPr="00B844FE" w:rsidRDefault="005A3DAE" w:rsidP="00B844FE">
      <w:r>
        <w:separator/>
      </w:r>
    </w:p>
  </w:endnote>
  <w:endnote w:type="continuationSeparator" w:id="0">
    <w:p w14:paraId="7E7313D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C3188" w14:textId="77777777" w:rsidR="00F90774" w:rsidRDefault="00F90774" w:rsidP="00B8794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EE4F296" w14:textId="77777777" w:rsidR="00F90774" w:rsidRPr="00440AD2" w:rsidRDefault="00F90774" w:rsidP="00440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9179210"/>
      <w:docPartObj>
        <w:docPartGallery w:val="Page Numbers (Bottom of Page)"/>
        <w:docPartUnique/>
      </w:docPartObj>
    </w:sdtPr>
    <w:sdtEndPr>
      <w:rPr>
        <w:noProof/>
      </w:rPr>
    </w:sdtEndPr>
    <w:sdtContent>
      <w:p w14:paraId="7341FF02" w14:textId="77777777" w:rsidR="00F90774" w:rsidRDefault="00F907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E0F21A" w14:textId="77777777" w:rsidR="00F90774" w:rsidRPr="00440AD2" w:rsidRDefault="00F90774" w:rsidP="00440A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B3C315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F3DEF3D"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14E0C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BE058" w14:textId="77777777" w:rsidR="005A3DAE" w:rsidRPr="00B844FE" w:rsidRDefault="005A3DAE" w:rsidP="00B844FE">
      <w:r>
        <w:separator/>
      </w:r>
    </w:p>
  </w:footnote>
  <w:footnote w:type="continuationSeparator" w:id="0">
    <w:p w14:paraId="7354AE1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22347" w14:textId="77777777" w:rsidR="00F90774" w:rsidRPr="00440AD2" w:rsidRDefault="00F90774" w:rsidP="00440AD2">
    <w:pPr>
      <w:pStyle w:val="Header"/>
    </w:pPr>
    <w:r>
      <w:t>CS for SB 6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BA784" w14:textId="1006C8FB" w:rsidR="00F90774" w:rsidRPr="002D04E6" w:rsidRDefault="00F90774" w:rsidP="002D04E6">
    <w:pPr>
      <w:pStyle w:val="HeaderStyle"/>
    </w:pPr>
    <w:r>
      <w:t xml:space="preserve">Intr SB </w:t>
    </w:r>
    <w:r w:rsidR="00595AAF">
      <w:t>196</w:t>
    </w:r>
    <w:r>
      <w:tab/>
    </w:r>
    <w:r>
      <w:tab/>
      <w:t>2021R</w:t>
    </w:r>
    <w:r w:rsidR="00595AAF">
      <w:t>136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FA391" w14:textId="77777777" w:rsidR="00F90774" w:rsidRDefault="00F90774" w:rsidP="00546A16">
    <w:pPr>
      <w:pStyle w:val="HeaderStyle"/>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E3B" w14:textId="75BC0B37" w:rsidR="002A0269" w:rsidRPr="00B844FE" w:rsidRDefault="007F4539">
    <w:pPr>
      <w:pStyle w:val="Header"/>
    </w:pPr>
    <w:sdt>
      <w:sdtPr>
        <w:id w:val="-684364211"/>
        <w:placeholder>
          <w:docPart w:val="5B1EE662E3B34C5E8228881FB4B69FC3"/>
        </w:placeholder>
        <w:temporary/>
        <w:showingPlcHdr/>
        <w15:appearance w15:val="hidden"/>
      </w:sdtPr>
      <w:sdtEndPr/>
      <w:sdtContent>
        <w:r w:rsidR="005B5141" w:rsidRPr="00B844FE">
          <w:t>[Type here]</w:t>
        </w:r>
      </w:sdtContent>
    </w:sdt>
    <w:r w:rsidR="002A0269" w:rsidRPr="00B844FE">
      <w:ptab w:relativeTo="margin" w:alignment="left" w:leader="none"/>
    </w:r>
    <w:sdt>
      <w:sdtPr>
        <w:id w:val="-556240388"/>
        <w:placeholder>
          <w:docPart w:val="5B1EE662E3B34C5E8228881FB4B69FC3"/>
        </w:placeholder>
        <w:temporary/>
        <w:showingPlcHdr/>
        <w15:appearance w15:val="hidden"/>
      </w:sdtPr>
      <w:sdtEndPr/>
      <w:sdtContent>
        <w:r w:rsidR="005B5141"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C47B7" w14:textId="034C6EC1" w:rsidR="00C33014" w:rsidRPr="00C33014" w:rsidRDefault="00AE48A0" w:rsidP="000573A9">
    <w:pPr>
      <w:pStyle w:val="HeaderStyle"/>
    </w:pPr>
    <w:r>
      <w:t>I</w:t>
    </w:r>
    <w:r w:rsidR="001A66B7">
      <w:t>ntr</w:t>
    </w:r>
    <w:r w:rsidR="008C65D2">
      <w:t xml:space="preserve"> S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065BB">
          <w:rPr>
            <w:color w:val="auto"/>
          </w:rPr>
          <w:t>2022R1362</w:t>
        </w:r>
      </w:sdtContent>
    </w:sdt>
  </w:p>
  <w:p w14:paraId="48D827DF"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0F221" w14:textId="00D35BF7" w:rsidR="00F23EE7" w:rsidRDefault="00F23EE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rC0NDI2MDWwMDNT0lEKTi0uzszPAykwrAUAeTBn8CwAAAA="/>
  </w:docVars>
  <w:rsids>
    <w:rsidRoot w:val="00CB1ADC"/>
    <w:rsid w:val="0000526A"/>
    <w:rsid w:val="000065BB"/>
    <w:rsid w:val="000573A9"/>
    <w:rsid w:val="00085D22"/>
    <w:rsid w:val="000A4DF2"/>
    <w:rsid w:val="000C5C77"/>
    <w:rsid w:val="000E3912"/>
    <w:rsid w:val="0010070F"/>
    <w:rsid w:val="001377B6"/>
    <w:rsid w:val="0015112E"/>
    <w:rsid w:val="001552E7"/>
    <w:rsid w:val="001566B4"/>
    <w:rsid w:val="00190673"/>
    <w:rsid w:val="001A66B7"/>
    <w:rsid w:val="001B4F7F"/>
    <w:rsid w:val="001C279E"/>
    <w:rsid w:val="001D459E"/>
    <w:rsid w:val="001F77EC"/>
    <w:rsid w:val="0027011C"/>
    <w:rsid w:val="00274200"/>
    <w:rsid w:val="00275740"/>
    <w:rsid w:val="002A0269"/>
    <w:rsid w:val="00303684"/>
    <w:rsid w:val="003143F5"/>
    <w:rsid w:val="00314854"/>
    <w:rsid w:val="00394191"/>
    <w:rsid w:val="003A4677"/>
    <w:rsid w:val="003C51CD"/>
    <w:rsid w:val="003E7656"/>
    <w:rsid w:val="00400378"/>
    <w:rsid w:val="004368E0"/>
    <w:rsid w:val="00451901"/>
    <w:rsid w:val="004C13DD"/>
    <w:rsid w:val="004E3441"/>
    <w:rsid w:val="004F62D7"/>
    <w:rsid w:val="00500579"/>
    <w:rsid w:val="00595AAF"/>
    <w:rsid w:val="005A3DAE"/>
    <w:rsid w:val="005A5366"/>
    <w:rsid w:val="005B5141"/>
    <w:rsid w:val="006369EB"/>
    <w:rsid w:val="00637E73"/>
    <w:rsid w:val="00657215"/>
    <w:rsid w:val="006865E9"/>
    <w:rsid w:val="00691F3E"/>
    <w:rsid w:val="00694BFB"/>
    <w:rsid w:val="00695437"/>
    <w:rsid w:val="006A106B"/>
    <w:rsid w:val="006C523D"/>
    <w:rsid w:val="006D4036"/>
    <w:rsid w:val="00756CB1"/>
    <w:rsid w:val="0075776A"/>
    <w:rsid w:val="007A5259"/>
    <w:rsid w:val="007A7081"/>
    <w:rsid w:val="007F1CF5"/>
    <w:rsid w:val="007F4539"/>
    <w:rsid w:val="007F45BA"/>
    <w:rsid w:val="00834EDE"/>
    <w:rsid w:val="008534FF"/>
    <w:rsid w:val="008736AA"/>
    <w:rsid w:val="008C65D2"/>
    <w:rsid w:val="008D275D"/>
    <w:rsid w:val="008E44D7"/>
    <w:rsid w:val="009665A8"/>
    <w:rsid w:val="00980327"/>
    <w:rsid w:val="00986478"/>
    <w:rsid w:val="009B2A93"/>
    <w:rsid w:val="009B5557"/>
    <w:rsid w:val="009F1067"/>
    <w:rsid w:val="00A31E01"/>
    <w:rsid w:val="00A527AD"/>
    <w:rsid w:val="00A718CF"/>
    <w:rsid w:val="00AE48A0"/>
    <w:rsid w:val="00AE61BE"/>
    <w:rsid w:val="00AF6851"/>
    <w:rsid w:val="00B16F25"/>
    <w:rsid w:val="00B24422"/>
    <w:rsid w:val="00B66B81"/>
    <w:rsid w:val="00B67DE5"/>
    <w:rsid w:val="00B80C20"/>
    <w:rsid w:val="00B844FE"/>
    <w:rsid w:val="00B86B4F"/>
    <w:rsid w:val="00BA1F84"/>
    <w:rsid w:val="00BA7D62"/>
    <w:rsid w:val="00BC562B"/>
    <w:rsid w:val="00C14FA8"/>
    <w:rsid w:val="00C33014"/>
    <w:rsid w:val="00C33434"/>
    <w:rsid w:val="00C34869"/>
    <w:rsid w:val="00C42EB6"/>
    <w:rsid w:val="00C85096"/>
    <w:rsid w:val="00CB1ADC"/>
    <w:rsid w:val="00CB20EF"/>
    <w:rsid w:val="00CC1F3B"/>
    <w:rsid w:val="00CD12CB"/>
    <w:rsid w:val="00CD36CF"/>
    <w:rsid w:val="00CF1DCA"/>
    <w:rsid w:val="00D579FC"/>
    <w:rsid w:val="00D63F63"/>
    <w:rsid w:val="00D8164A"/>
    <w:rsid w:val="00D81C16"/>
    <w:rsid w:val="00DA3038"/>
    <w:rsid w:val="00DE526B"/>
    <w:rsid w:val="00DE67F2"/>
    <w:rsid w:val="00DF199D"/>
    <w:rsid w:val="00E01542"/>
    <w:rsid w:val="00E365F1"/>
    <w:rsid w:val="00E53F31"/>
    <w:rsid w:val="00E62F48"/>
    <w:rsid w:val="00E65450"/>
    <w:rsid w:val="00E831B3"/>
    <w:rsid w:val="00E95FBC"/>
    <w:rsid w:val="00EE70CB"/>
    <w:rsid w:val="00F23EE7"/>
    <w:rsid w:val="00F41CA2"/>
    <w:rsid w:val="00F443C0"/>
    <w:rsid w:val="00F62EFB"/>
    <w:rsid w:val="00F85C62"/>
    <w:rsid w:val="00F8748D"/>
    <w:rsid w:val="00F9077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67126B2"/>
  <w15:chartTrackingRefBased/>
  <w15:docId w15:val="{948D35C3-CE2A-4705-9DBC-46123D515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00378"/>
    <w:rPr>
      <w:rFonts w:eastAsia="Calibri"/>
      <w:b/>
      <w:caps/>
      <w:color w:val="000000"/>
      <w:sz w:val="24"/>
    </w:rPr>
  </w:style>
  <w:style w:type="character" w:customStyle="1" w:styleId="SectionHeadingChar">
    <w:name w:val="Section Heading Char"/>
    <w:link w:val="SectionHeading"/>
    <w:rsid w:val="00400378"/>
    <w:rPr>
      <w:rFonts w:eastAsia="Calibri"/>
      <w:b/>
      <w:color w:val="000000"/>
    </w:rPr>
  </w:style>
  <w:style w:type="character" w:customStyle="1" w:styleId="SectionBodyChar">
    <w:name w:val="Section Body Char"/>
    <w:link w:val="SectionBody"/>
    <w:rsid w:val="00400378"/>
    <w:rPr>
      <w:rFonts w:eastAsia="Calibri"/>
      <w:color w:val="000000"/>
    </w:rPr>
  </w:style>
  <w:style w:type="paragraph" w:styleId="BalloonText">
    <w:name w:val="Balloon Text"/>
    <w:basedOn w:val="Normal"/>
    <w:link w:val="BalloonTextChar"/>
    <w:uiPriority w:val="99"/>
    <w:semiHidden/>
    <w:unhideWhenUsed/>
    <w:locked/>
    <w:rsid w:val="009B2A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A93"/>
    <w:rPr>
      <w:rFonts w:ascii="Segoe UI" w:hAnsi="Segoe UI" w:cs="Segoe UI"/>
      <w:sz w:val="18"/>
      <w:szCs w:val="18"/>
    </w:rPr>
  </w:style>
  <w:style w:type="character" w:styleId="PageNumber">
    <w:name w:val="page number"/>
    <w:basedOn w:val="DefaultParagraphFont"/>
    <w:uiPriority w:val="99"/>
    <w:semiHidden/>
    <w:locked/>
    <w:rsid w:val="00F90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DA1BE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DA1BEE" w:rsidRDefault="00492E0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DA1BEE" w:rsidRDefault="00492E0E" w:rsidP="00492E0E">
          <w:pPr>
            <w:pStyle w:val="7CD44D7481684EFBB2169CAE07E0AB861"/>
          </w:pPr>
          <w:r w:rsidRPr="0075776A">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DA1BE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DA1BEE" w:rsidRDefault="00075561">
          <w:pPr>
            <w:pStyle w:val="460D713500284C7FB4932CF3609CC106"/>
          </w:pPr>
          <w:r>
            <w:rPr>
              <w:rStyle w:val="PlaceholderText"/>
            </w:rPr>
            <w:t>Enter References</w:t>
          </w:r>
        </w:p>
      </w:docPartBody>
    </w:docPart>
    <w:docPart>
      <w:docPartPr>
        <w:name w:val="5B1EE662E3B34C5E8228881FB4B69FC3"/>
        <w:category>
          <w:name w:val="General"/>
          <w:gallery w:val="placeholder"/>
        </w:category>
        <w:types>
          <w:type w:val="bbPlcHdr"/>
        </w:types>
        <w:behaviors>
          <w:behavior w:val="content"/>
        </w:behaviors>
        <w:guid w:val="{3496060E-CF11-4217-96B2-0519F8DBF80E}"/>
      </w:docPartPr>
      <w:docPartBody>
        <w:p w:rsidR="00591678" w:rsidRDefault="00B77E6C" w:rsidP="00B77E6C">
          <w:pPr>
            <w:pStyle w:val="5B1EE662E3B34C5E8228881FB4B69FC3"/>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92E0E"/>
    <w:rsid w:val="00591678"/>
    <w:rsid w:val="00B77E6C"/>
    <w:rsid w:val="00DA1BEE"/>
    <w:rsid w:val="00E13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492E0E"/>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492E0E"/>
    <w:pPr>
      <w:suppressLineNumbers/>
      <w:spacing w:after="360" w:line="480" w:lineRule="auto"/>
      <w:jc w:val="center"/>
    </w:pPr>
    <w:rPr>
      <w:rFonts w:ascii="Arial" w:eastAsia="Calibri" w:hAnsi="Arial"/>
      <w:b/>
      <w:color w:val="000000"/>
      <w:sz w:val="44"/>
    </w:rPr>
  </w:style>
  <w:style w:type="paragraph" w:customStyle="1" w:styleId="5B1EE662E3B34C5E8228881FB4B69FC3">
    <w:name w:val="5B1EE662E3B34C5E8228881FB4B69FC3"/>
    <w:rsid w:val="00B77E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00CBD-20C9-49E8-B410-5220EA361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2</cp:revision>
  <cp:lastPrinted>2022-01-11T19:55:00Z</cp:lastPrinted>
  <dcterms:created xsi:type="dcterms:W3CDTF">2021-12-14T21:08:00Z</dcterms:created>
  <dcterms:modified xsi:type="dcterms:W3CDTF">2022-01-13T17:38:00Z</dcterms:modified>
</cp:coreProperties>
</file>